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cf8fd7dc438a1ed2074a737deb4f6f1859ce66"/>
      <w:r>
        <w:rPr>
          <w:b/>
        </w:rPr>
        <w:t xml:space="preserve">ПРОТОКОЛ ЕЛЕКТРОННОГО АУКЦІОНУ № SUE001-UA-20211104-8660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ТБ Європей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866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1:5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Архемівсько-Кулажинецька ділянка. Вартість геологічної інформації – 50 733,58 грн (з ПДВ). Вартість пакету аукціонної документації – 4 500 грн (з ПДВ). Архемівсько-Кулажинецька ділянка розташована на території Лубенського району Полтавської області, за 0,2 км на південний схід від південно-східної околиці с. Архемівка та за 0,3 км на північний захід від північно-західної околиці с. Кулажинці.</w:t>
      </w:r>
      <w:r>
        <w:t xml:space="preserve"> </w:t>
      </w:r>
      <w:r>
        <w:t xml:space="preserve">Вид корисної копалини: торф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 95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868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790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ФАГНУМ-ГРУП", ЄДРПОУ: 3884971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НІТАРНО-ЕКОЛОГІЧНИЙ СЕРВІС", ЄДРПОУ: 3992219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МЕКС МАКС", ЄДРПОУ: 4283134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ІТАРНО-ЕКОЛОГІЧНИЙ СЕРВІС"</w:t>
            </w:r>
          </w:p>
        </w:tc>
        <w:tc>
          <w:p>
            <w:pPr>
              <w:pStyle w:val="Compact"/>
              <w:jc w:val="left"/>
            </w:pPr>
            <w:r>
              <w:t xml:space="preserve">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7:00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ЕКС МАКС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9:01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ФАГНУМ-ГРУП"</w:t>
            </w:r>
          </w:p>
        </w:tc>
        <w:tc>
          <w:p>
            <w:pPr>
              <w:pStyle w:val="Compact"/>
              <w:jc w:val="left"/>
            </w:pPr>
            <w:r>
              <w:t xml:space="preserve">1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12.2021 11:13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ІТАРНО-ЕКОЛОГІЧНИЙ СЕРВІС"</w:t>
            </w:r>
          </w:p>
        </w:tc>
        <w:tc>
          <w:p>
            <w:pPr>
              <w:pStyle w:val="Compact"/>
              <w:jc w:val="left"/>
            </w:pPr>
            <w:r>
              <w:t xml:space="preserve">1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20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ЕКС МАКС"</w:t>
            </w:r>
          </w:p>
        </w:tc>
        <w:tc>
          <w:p>
            <w:pPr>
              <w:pStyle w:val="Compact"/>
              <w:jc w:val="left"/>
            </w:pPr>
            <w:r>
              <w:t xml:space="preserve">2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23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ФАГНУМ-ГРУП"</w:t>
            </w:r>
          </w:p>
        </w:tc>
        <w:tc>
          <w:p>
            <w:pPr>
              <w:pStyle w:val="Compact"/>
              <w:jc w:val="left"/>
            </w:pPr>
            <w:r>
              <w:t xml:space="preserve">2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26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ІТАРНО-ЕКОЛОГІЧНИЙ СЕРВІС"</w:t>
            </w:r>
          </w:p>
        </w:tc>
        <w:tc>
          <w:p>
            <w:pPr>
              <w:pStyle w:val="Compact"/>
              <w:jc w:val="left"/>
            </w:pPr>
            <w:r>
              <w:t xml:space="preserve">1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20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ЕКС МАКС"</w:t>
            </w:r>
          </w:p>
        </w:tc>
        <w:tc>
          <w:p>
            <w:pPr>
              <w:pStyle w:val="Compact"/>
              <w:jc w:val="left"/>
            </w:pPr>
            <w:r>
              <w:t xml:space="preserve">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35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ФАГНУМ-ГРУП"</w:t>
            </w:r>
          </w:p>
        </w:tc>
        <w:tc>
          <w:p>
            <w:pPr>
              <w:pStyle w:val="Compact"/>
              <w:jc w:val="left"/>
            </w:pPr>
            <w:r>
              <w:t xml:space="preserve">5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38:3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ІТАРНО-ЕКОЛОГІЧНИЙ СЕРВІС"</w:t>
            </w:r>
          </w:p>
        </w:tc>
        <w:tc>
          <w:p>
            <w:pPr>
              <w:pStyle w:val="Compact"/>
              <w:jc w:val="left"/>
            </w:pPr>
            <w:r>
              <w:t xml:space="preserve">1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20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ЕКС МАКС"</w:t>
            </w:r>
          </w:p>
        </w:tc>
        <w:tc>
          <w:p>
            <w:pPr>
              <w:pStyle w:val="Compact"/>
              <w:jc w:val="left"/>
            </w:pPr>
            <w:r>
              <w:t xml:space="preserve">86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47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ФАГНУМ-ГРУП"</w:t>
            </w:r>
          </w:p>
        </w:tc>
        <w:tc>
          <w:p>
            <w:pPr>
              <w:pStyle w:val="Compact"/>
              <w:jc w:val="left"/>
            </w:pPr>
            <w:r>
              <w:t xml:space="preserve">868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50:4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СФАГНУМ-ГРУП", ЄДРПОУ: 388497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8 681,00 грн без ПДВ (вісім тисяч шістсот вісімдесят одна гривня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2 790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868 100,00 грн без ПДВ (вісімсот шістдесят вісім тисяч сто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52 086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1:5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СФАГНУМ-ГРУП", ЄДРПОУ: 3884971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06:58:23Z</dcterms:created>
  <dcterms:modified xsi:type="dcterms:W3CDTF">2024-04-28T06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